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6718A4" w14:textId="405E970B" w:rsidR="00284E07" w:rsidRDefault="00283243" w:rsidP="00283243">
      <w:pPr>
        <w:pStyle w:val="Heading1"/>
        <w:jc w:val="center"/>
      </w:pPr>
      <w:r>
        <w:t xml:space="preserve">Вариативная самостоятельная работа № </w:t>
      </w:r>
      <w:r>
        <w:rPr>
          <w:lang w:val="en-US"/>
        </w:rPr>
        <w:t>6.2.6.3</w:t>
      </w:r>
      <w:r w:rsidRPr="00283243">
        <w:t xml:space="preserve">. </w:t>
      </w:r>
      <w:r w:rsidR="00606647">
        <w:t xml:space="preserve">Справочник по формулам </w:t>
      </w:r>
      <w:proofErr w:type="spellStart"/>
      <w:r w:rsidR="00606647">
        <w:t>Maxima</w:t>
      </w:r>
      <w:proofErr w:type="spellEnd"/>
      <w:r w:rsidR="00606647">
        <w:t>, используемых при решении пределов, производных, интегралов</w:t>
      </w:r>
    </w:p>
    <w:p w14:paraId="2C413499" w14:textId="50BE4A38" w:rsidR="00606647" w:rsidRDefault="00606647" w:rsidP="00606647">
      <w:r>
        <w:t xml:space="preserve">Для нахождения пределов используется функция </w:t>
      </w:r>
      <w:proofErr w:type="gramStart"/>
      <w:r>
        <w:rPr>
          <w:lang w:val="en-US"/>
        </w:rPr>
        <w:t>limit</w:t>
      </w:r>
      <w:r w:rsidRPr="00606647">
        <w:t>(</w:t>
      </w:r>
      <w:proofErr w:type="gramEnd"/>
      <w:r>
        <w:t xml:space="preserve">функция, переменная, значение) или </w:t>
      </w:r>
      <w:r>
        <w:rPr>
          <w:lang w:val="en-US"/>
        </w:rPr>
        <w:t>limit</w:t>
      </w:r>
      <w:r w:rsidRPr="00606647">
        <w:t>(</w:t>
      </w:r>
      <w:r>
        <w:t>функция, переменная, значение,</w:t>
      </w:r>
      <w:r w:rsidRPr="00606647">
        <w:t xml:space="preserve"> </w:t>
      </w:r>
      <w:r>
        <w:t>слева, справа)</w:t>
      </w:r>
      <w:r w:rsidR="006E7686">
        <w:t xml:space="preserve">. Предел слева обозначается </w:t>
      </w:r>
      <w:r w:rsidR="006E7686">
        <w:rPr>
          <w:lang w:val="en-US"/>
        </w:rPr>
        <w:t>minus</w:t>
      </w:r>
      <w:r w:rsidR="006E7686" w:rsidRPr="00283243">
        <w:t xml:space="preserve">, </w:t>
      </w:r>
      <w:r w:rsidR="006E7686">
        <w:t xml:space="preserve">а справа – </w:t>
      </w:r>
      <w:r w:rsidR="006E7686">
        <w:rPr>
          <w:lang w:val="en-US"/>
        </w:rPr>
        <w:t>plus</w:t>
      </w:r>
      <w:r w:rsidR="006E7686" w:rsidRPr="00283243">
        <w:t>.</w:t>
      </w:r>
    </w:p>
    <w:p w14:paraId="2F321997" w14:textId="01228D06" w:rsidR="006E7686" w:rsidRDefault="006E7686" w:rsidP="00606647">
      <w:r>
        <w:t xml:space="preserve">Для нахождения производной существует функция </w:t>
      </w:r>
      <w:proofErr w:type="gramStart"/>
      <w:r>
        <w:rPr>
          <w:lang w:val="en-US"/>
        </w:rPr>
        <w:t>diff</w:t>
      </w:r>
      <w:r w:rsidR="008C3ACA" w:rsidRPr="008C3ACA">
        <w:t>(</w:t>
      </w:r>
      <w:proofErr w:type="gramEnd"/>
      <w:r w:rsidR="008C3ACA">
        <w:t>функция, переменная, порядок производной). Если нужно найти производную первого порядка, то аргумент «Порядок производной» можно не указывать.</w:t>
      </w:r>
      <w:r w:rsidR="002E50C5">
        <w:t xml:space="preserve"> Функцию предварительно необходимо ввести.</w:t>
      </w:r>
      <w:r w:rsidR="00AD11BF">
        <w:br/>
      </w:r>
      <w:r w:rsidR="00AD11BF" w:rsidRPr="00AD11BF">
        <w:t>При вычислении кратных производных по нескольким переменным после указания функции перечисляются переменные дифференцирования с указа</w:t>
      </w:r>
      <w:r w:rsidR="00AD11BF">
        <w:t xml:space="preserve">нием соответствующих кратностей, например, </w:t>
      </w:r>
      <w:proofErr w:type="spellStart"/>
      <w:proofErr w:type="gramStart"/>
      <w:r w:rsidR="00AD11BF">
        <w:t>diff</w:t>
      </w:r>
      <w:proofErr w:type="spellEnd"/>
      <w:r w:rsidR="00AD11BF">
        <w:t>(</w:t>
      </w:r>
      <w:proofErr w:type="gramEnd"/>
      <w:r w:rsidR="00AD11BF">
        <w:t>x</w:t>
      </w:r>
      <w:r w:rsidR="00AD11BF" w:rsidRPr="00AD11BF">
        <w:t>^</w:t>
      </w:r>
      <w:r w:rsidR="00AD11BF">
        <w:t>8*y^5, x, 4, y, 2).</w:t>
      </w:r>
    </w:p>
    <w:p w14:paraId="2588C1CC" w14:textId="07D56687" w:rsidR="00AD11BF" w:rsidRDefault="008B06A5" w:rsidP="00606647">
      <w:r>
        <w:t xml:space="preserve">Для нахождения неопределённого интеграла используется функция </w:t>
      </w:r>
      <w:proofErr w:type="gramStart"/>
      <w:r>
        <w:rPr>
          <w:lang w:val="en-US"/>
        </w:rPr>
        <w:t>integrate</w:t>
      </w:r>
      <w:r w:rsidRPr="008B06A5">
        <w:t>(</w:t>
      </w:r>
      <w:proofErr w:type="gramEnd"/>
      <w:r w:rsidR="00465870">
        <w:t xml:space="preserve">функция, переменная). Для определённого интеграла – </w:t>
      </w:r>
      <w:proofErr w:type="gramStart"/>
      <w:r w:rsidR="00465870">
        <w:rPr>
          <w:lang w:val="en-US"/>
        </w:rPr>
        <w:t>integrate</w:t>
      </w:r>
      <w:r w:rsidR="00465870" w:rsidRPr="00283243">
        <w:t>(</w:t>
      </w:r>
      <w:proofErr w:type="gramEnd"/>
      <w:r w:rsidR="00465870">
        <w:t>функция, переменная</w:t>
      </w:r>
      <w:r w:rsidR="00465870" w:rsidRPr="00283243">
        <w:t xml:space="preserve">, </w:t>
      </w:r>
      <w:r w:rsidR="00465870">
        <w:t>левый предел, правый предел).</w:t>
      </w:r>
    </w:p>
    <w:p w14:paraId="20CB013E" w14:textId="77777777" w:rsidR="00283243" w:rsidRPr="00465870" w:rsidRDefault="00283243" w:rsidP="00606647"/>
    <w:sectPr w:rsidR="00283243" w:rsidRPr="0046587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NTUwNTM1MjI0MzJX0lEKTi0uzszPAykwrAUAw7SfviwAAAA="/>
  </w:docVars>
  <w:rsids>
    <w:rsidRoot w:val="00284E07"/>
    <w:rsid w:val="00283243"/>
    <w:rsid w:val="00284E07"/>
    <w:rsid w:val="002E50C5"/>
    <w:rsid w:val="00465870"/>
    <w:rsid w:val="00606647"/>
    <w:rsid w:val="006E7686"/>
    <w:rsid w:val="008B06A5"/>
    <w:rsid w:val="008C3ACA"/>
    <w:rsid w:val="00AD1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306E8"/>
  <w15:chartTrackingRefBased/>
  <w15:docId w15:val="{C26D84F2-BD69-4168-AB74-0D080C664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6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66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01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2-15T13:44:00Z</dcterms:created>
  <dcterms:modified xsi:type="dcterms:W3CDTF">2020-10-10T13:07:00Z</dcterms:modified>
</cp:coreProperties>
</file>